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D80AE2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3</w:t>
      </w:r>
    </w:p>
    <w:p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:rsidR="00C03C8C" w:rsidRDefault="00C03C8C" w:rsidP="00C03C8C">
      <w:pPr>
        <w:pStyle w:val="ListParagraph"/>
        <w:ind w:left="0"/>
        <w:rPr>
          <w:b/>
        </w:rPr>
      </w:pPr>
    </w:p>
    <w:p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0% of the records into the Training partition, and the remaining 30% of the records into the Test partition.  The random state is 27513.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:rsidR="006F3C86" w:rsidRDefault="00E713AD" w:rsidP="002160AB">
      <w:r>
        <w:t xml:space="preserve">You </w:t>
      </w:r>
      <w:r w:rsidR="0083747D">
        <w:t xml:space="preserve">need </w:t>
      </w:r>
      <w:r w:rsidR="0048069C">
        <w:t>to write a</w:t>
      </w:r>
      <w:r w:rsidR="0083747D">
        <w:t xml:space="preserve"> few</w:t>
      </w:r>
      <w:r w:rsidR="0048069C">
        <w:t xml:space="preserve"> Python program</w:t>
      </w:r>
      <w:r w:rsidR="0083747D">
        <w:t>s</w:t>
      </w:r>
      <w:r w:rsidR="0048069C">
        <w:t xml:space="preserve"> to assist you in </w:t>
      </w:r>
      <w:r w:rsidR="00342C25">
        <w:t>answering the questions</w:t>
      </w:r>
      <w:r w:rsidR="002160AB">
        <w:t>.</w:t>
      </w:r>
    </w:p>
    <w:p w:rsidR="0083747D" w:rsidRDefault="0083747D" w:rsidP="0083747D">
      <w:pPr>
        <w:pStyle w:val="Heading1"/>
      </w:pPr>
      <w:r>
        <w:t>Question 1 (20 points)</w:t>
      </w:r>
    </w:p>
    <w:p w:rsidR="0083747D" w:rsidRPr="0083747D" w:rsidRDefault="0083747D" w:rsidP="0083747D">
      <w:r>
        <w:t>Please provide information about your Data Partition step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:rsidR="00031AB3" w:rsidRDefault="00031AB3" w:rsidP="00031AB3">
      <w:pPr>
        <w:ind w:left="720"/>
      </w:pPr>
      <w:proofErr w:type="spellStart"/>
      <w:r>
        <w:t>Ans</w:t>
      </w:r>
      <w:proofErr w:type="spellEnd"/>
      <w:r>
        <w:t>:</w:t>
      </w:r>
    </w:p>
    <w:p w:rsidR="00031AB3" w:rsidRDefault="00031AB3" w:rsidP="00031AB3">
      <w:pPr>
        <w:ind w:left="720"/>
        <w:jc w:val="center"/>
      </w:pPr>
      <w:r>
        <w:rPr>
          <w:noProof/>
        </w:rPr>
        <w:lastRenderedPageBreak/>
        <w:drawing>
          <wp:inline distT="0" distB="0" distL="0" distR="0">
            <wp:extent cx="3839111" cy="2133898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-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:rsidR="00031AB3" w:rsidRDefault="00031AB3" w:rsidP="00031AB3">
      <w:pPr>
        <w:ind w:left="720"/>
      </w:pPr>
      <w:proofErr w:type="spellStart"/>
      <w:r>
        <w:t>Ans</w:t>
      </w:r>
      <w:proofErr w:type="spellEnd"/>
      <w:r>
        <w:t>:</w:t>
      </w:r>
    </w:p>
    <w:p w:rsidR="00031AB3" w:rsidRDefault="00031AB3" w:rsidP="00031AB3">
      <w:pPr>
        <w:ind w:left="720"/>
        <w:jc w:val="center"/>
      </w:pPr>
      <w:r>
        <w:rPr>
          <w:noProof/>
        </w:rPr>
        <w:drawing>
          <wp:inline distT="0" distB="0" distL="0" distR="0">
            <wp:extent cx="3505689" cy="210531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-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:rsidR="00031AB3" w:rsidRDefault="00031AB3" w:rsidP="00031AB3">
      <w:pPr>
        <w:ind w:left="720"/>
      </w:pPr>
      <w:proofErr w:type="spellStart"/>
      <w:r>
        <w:t>Ans</w:t>
      </w:r>
      <w:proofErr w:type="spellEnd"/>
      <w:r>
        <w:t xml:space="preserve">: </w:t>
      </w:r>
    </w:p>
    <w:p w:rsidR="00031AB3" w:rsidRDefault="00031AB3" w:rsidP="00031AB3">
      <w:pPr>
        <w:ind w:left="720"/>
      </w:pPr>
      <w:r>
        <w:tab/>
      </w:r>
      <w:r w:rsidRPr="00031AB3">
        <w:t xml:space="preserve">Probability that an observation is in the Training partition given that CAR_USE = </w:t>
      </w:r>
      <w:proofErr w:type="gramStart"/>
      <w:r w:rsidRPr="00031AB3">
        <w:t>Commercial :</w:t>
      </w:r>
      <w:proofErr w:type="gramEnd"/>
      <w:r w:rsidRPr="00031AB3">
        <w:t xml:space="preserve"> </w:t>
      </w:r>
      <w:r w:rsidRPr="00031AB3">
        <w:rPr>
          <w:b/>
        </w:rPr>
        <w:t>0.6999596538317057</w:t>
      </w:r>
    </w:p>
    <w:p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:rsidR="00031AB3" w:rsidRDefault="00031AB3" w:rsidP="00031AB3">
      <w:pPr>
        <w:ind w:left="720"/>
      </w:pPr>
      <w:proofErr w:type="spellStart"/>
      <w:r>
        <w:t>Ans</w:t>
      </w:r>
      <w:proofErr w:type="spellEnd"/>
      <w:r>
        <w:t>:</w:t>
      </w:r>
    </w:p>
    <w:p w:rsidR="00031AB3" w:rsidRDefault="00031AB3" w:rsidP="00031AB3">
      <w:pPr>
        <w:ind w:left="720"/>
      </w:pPr>
      <w:r>
        <w:tab/>
      </w:r>
      <w:r w:rsidRPr="00031AB3">
        <w:t xml:space="preserve">Probability that an observation is in the Test partition given that CAR_USE = </w:t>
      </w:r>
      <w:proofErr w:type="gramStart"/>
      <w:r w:rsidRPr="00031AB3">
        <w:t>Private :</w:t>
      </w:r>
      <w:proofErr w:type="gramEnd"/>
      <w:r w:rsidRPr="00031AB3">
        <w:t xml:space="preserve"> </w:t>
      </w:r>
      <w:r w:rsidRPr="00031AB3">
        <w:rPr>
          <w:b/>
        </w:rPr>
        <w:t>0.29997652823125087</w:t>
      </w:r>
    </w:p>
    <w:p w:rsidR="00EE28F8" w:rsidRDefault="00EE28F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</w:p>
    <w:p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:rsidR="00CD2D28" w:rsidRDefault="00CD2D28" w:rsidP="00CD2D28">
      <w:pPr>
        <w:ind w:left="720"/>
      </w:pPr>
      <w:proofErr w:type="spellStart"/>
      <w:r>
        <w:t>Ans</w:t>
      </w:r>
      <w:proofErr w:type="spellEnd"/>
      <w:r>
        <w:t>: Entr</w:t>
      </w:r>
      <w:r w:rsidR="00C83215">
        <w:t>o</w:t>
      </w:r>
      <w:r>
        <w:t>py</w:t>
      </w:r>
      <w:r w:rsidR="00C83215">
        <w:t xml:space="preserve"> value</w:t>
      </w:r>
      <w:r>
        <w:t>:</w:t>
      </w:r>
      <w:r w:rsidR="00C83215">
        <w:t xml:space="preserve"> </w:t>
      </w:r>
      <w:r w:rsidR="00C83215" w:rsidRPr="00C83215">
        <w:rPr>
          <w:b/>
        </w:rPr>
        <w:t>0.9367954214398647</w:t>
      </w:r>
      <w:r>
        <w:t xml:space="preserve"> </w:t>
      </w:r>
    </w:p>
    <w:p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  <w:bookmarkStart w:id="0" w:name="_GoBack"/>
      <w:bookmarkEnd w:id="0"/>
    </w:p>
    <w:p w:rsidR="0067558F" w:rsidRDefault="0067558F" w:rsidP="0067558F">
      <w:pPr>
        <w:ind w:left="720"/>
      </w:pPr>
      <w:proofErr w:type="spellStart"/>
      <w:r>
        <w:t>Ans</w:t>
      </w:r>
      <w:proofErr w:type="spellEnd"/>
      <w:r>
        <w:t>:</w:t>
      </w:r>
    </w:p>
    <w:p w:rsidR="0067558F" w:rsidRDefault="0067558F" w:rsidP="0067558F">
      <w:pPr>
        <w:ind w:left="1440"/>
      </w:pPr>
      <w:proofErr w:type="gramStart"/>
      <w:r>
        <w:t>predictor</w:t>
      </w:r>
      <w:proofErr w:type="gramEnd"/>
      <w:r>
        <w:t xml:space="preserve"> name:- OCCUPATION.</w:t>
      </w:r>
    </w:p>
    <w:p w:rsidR="0067558F" w:rsidRDefault="0067558F" w:rsidP="0067558F">
      <w:pPr>
        <w:ind w:left="1440"/>
      </w:pPr>
      <w:r>
        <w:t>Right Branch:- ('Clerical', 'Doctor', 'Home Maker', 'Lawyer', 'Manager', 'Professional').</w:t>
      </w:r>
    </w:p>
    <w:p w:rsidR="0067558F" w:rsidRDefault="0067558F" w:rsidP="0067558F">
      <w:pPr>
        <w:ind w:left="1440"/>
      </w:pPr>
      <w:r>
        <w:t>Left Branch</w:t>
      </w:r>
      <w:proofErr w:type="gramStart"/>
      <w:r>
        <w:t>:-</w:t>
      </w:r>
      <w:proofErr w:type="gramEnd"/>
      <w:r>
        <w:t xml:space="preserve"> ('Blue</w:t>
      </w:r>
      <w:r>
        <w:t xml:space="preserve"> Collar', 'Student', 'Unknown')</w:t>
      </w:r>
    </w:p>
    <w:p w:rsidR="0067558F" w:rsidRDefault="0067558F" w:rsidP="0067558F">
      <w:pPr>
        <w:ind w:left="1440"/>
      </w:pPr>
      <w:r>
        <w:t>Entropy</w:t>
      </w:r>
      <w:proofErr w:type="gramStart"/>
      <w:r>
        <w:t>:-</w:t>
      </w:r>
      <w:proofErr w:type="gramEnd"/>
      <w:r>
        <w:t xml:space="preserve"> </w:t>
      </w:r>
      <w:r w:rsidRPr="0067558F">
        <w:rPr>
          <w:b/>
        </w:rPr>
        <w:t>0.7112852339228054</w:t>
      </w:r>
    </w:p>
    <w:p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:rsidR="00A02864" w:rsidRDefault="00A02864" w:rsidP="00A02864">
      <w:pPr>
        <w:ind w:left="720"/>
      </w:pPr>
      <w:proofErr w:type="spellStart"/>
      <w:r>
        <w:t>Ans</w:t>
      </w:r>
      <w:proofErr w:type="spellEnd"/>
      <w:r>
        <w:t>:</w:t>
      </w:r>
    </w:p>
    <w:p w:rsidR="00C83215" w:rsidRDefault="00C83215" w:rsidP="00A02864">
      <w:pPr>
        <w:ind w:left="720"/>
        <w:rPr>
          <w:b/>
        </w:rPr>
      </w:pPr>
      <w:r>
        <w:t xml:space="preserve">Right: </w:t>
      </w:r>
      <w:r w:rsidRPr="00C83215">
        <w:rPr>
          <w:b/>
        </w:rPr>
        <w:t>0.32518571962956416</w:t>
      </w:r>
    </w:p>
    <w:p w:rsidR="00C83215" w:rsidRPr="00C83215" w:rsidRDefault="00C83215" w:rsidP="00A02864">
      <w:pPr>
        <w:ind w:left="720"/>
      </w:pPr>
      <w:r>
        <w:t xml:space="preserve">Left:  </w:t>
      </w:r>
      <w:r w:rsidRPr="00C83215">
        <w:rPr>
          <w:b/>
        </w:rPr>
        <w:t>0.6141477604154597</w:t>
      </w:r>
    </w:p>
    <w:p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:rsidR="00A02864" w:rsidRDefault="00A02864" w:rsidP="00A02864">
      <w:pPr>
        <w:ind w:left="720"/>
      </w:pPr>
      <w:proofErr w:type="spellStart"/>
      <w:r>
        <w:t>Ans</w:t>
      </w:r>
      <w:proofErr w:type="spellEnd"/>
      <w:r>
        <w:t xml:space="preserve">: </w:t>
      </w:r>
      <w:r w:rsidRPr="00A02864">
        <w:rPr>
          <w:b/>
        </w:rPr>
        <w:t>4</w:t>
      </w:r>
    </w:p>
    <w:p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5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:rsidR="00A02864" w:rsidRDefault="00A02864" w:rsidP="00A02864">
      <w:pPr>
        <w:ind w:left="720"/>
      </w:pPr>
      <w:proofErr w:type="spellStart"/>
      <w:r>
        <w:t>Ans</w:t>
      </w:r>
      <w:proofErr w:type="spellEnd"/>
      <w:r>
        <w:t>:</w:t>
      </w:r>
    </w:p>
    <w:p w:rsidR="00A02864" w:rsidRDefault="00CD2D28" w:rsidP="00A02864">
      <w:pPr>
        <w:ind w:left="720"/>
      </w:pPr>
      <w:r>
        <w:rPr>
          <w:noProof/>
        </w:rPr>
        <w:lastRenderedPageBreak/>
        <w:drawing>
          <wp:inline distT="0" distB="0" distL="0" distR="0">
            <wp:extent cx="3135630" cy="26289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599" cy="2632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116544" cy="257175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8618" cy="258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58F" w:rsidRDefault="0067558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2235FF" w:rsidRDefault="002235FF" w:rsidP="002235FF">
      <w:pPr>
        <w:pStyle w:val="Heading1"/>
      </w:pPr>
      <w:r>
        <w:lastRenderedPageBreak/>
        <w:t>Question 3 (40 points)</w:t>
      </w:r>
    </w:p>
    <w:p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:rsidR="0019049F" w:rsidRDefault="0019049F" w:rsidP="0019049F">
      <w:pPr>
        <w:ind w:left="720"/>
      </w:pPr>
      <w:proofErr w:type="spellStart"/>
      <w:r>
        <w:t>Ans</w:t>
      </w:r>
      <w:proofErr w:type="spellEnd"/>
      <w:r>
        <w:t xml:space="preserve">: </w:t>
      </w:r>
      <w:r>
        <w:tab/>
      </w:r>
      <w:r>
        <w:t xml:space="preserve">Misclassification Rate: </w:t>
      </w:r>
      <w:r w:rsidRPr="0019049F">
        <w:rPr>
          <w:b/>
        </w:rPr>
        <w:t>0.19249433840181174</w:t>
      </w:r>
    </w:p>
    <w:p w:rsidR="0019049F" w:rsidRDefault="0019049F" w:rsidP="0019049F">
      <w:pPr>
        <w:ind w:left="720" w:firstLine="720"/>
      </w:pPr>
      <w:r>
        <w:t xml:space="preserve">Accuracy: </w:t>
      </w:r>
      <w:r w:rsidRPr="0019049F">
        <w:rPr>
          <w:b/>
        </w:rPr>
        <w:t>0.8075056615981883</w:t>
      </w:r>
    </w:p>
    <w:p w:rsidR="002235FF" w:rsidRDefault="002235FF" w:rsidP="002235FF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:rsidR="0019049F" w:rsidRDefault="0019049F" w:rsidP="0019049F">
      <w:pPr>
        <w:ind w:left="720"/>
      </w:pPr>
      <w:proofErr w:type="spellStart"/>
      <w:r>
        <w:t>Ans</w:t>
      </w:r>
      <w:proofErr w:type="spellEnd"/>
      <w:r>
        <w:t xml:space="preserve">: </w:t>
      </w:r>
      <w:r w:rsidRPr="0019049F">
        <w:t xml:space="preserve">Root Average Squared Error: </w:t>
      </w:r>
      <w:r w:rsidRPr="0019049F">
        <w:rPr>
          <w:b/>
        </w:rPr>
        <w:t>0.3408548724638163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 xml:space="preserve">What is the Area </w:t>
      </w:r>
      <w:proofErr w:type="gramStart"/>
      <w:r w:rsidR="00A463E3">
        <w:t>Under</w:t>
      </w:r>
      <w:proofErr w:type="gramEnd"/>
      <w:r w:rsidR="00A463E3">
        <w:t xml:space="preserve"> Curve in the Test partition</w:t>
      </w:r>
      <w:r>
        <w:t>?</w:t>
      </w:r>
    </w:p>
    <w:p w:rsidR="0019049F" w:rsidRDefault="0019049F" w:rsidP="0019049F">
      <w:pPr>
        <w:ind w:left="720"/>
      </w:pPr>
      <w:proofErr w:type="spellStart"/>
      <w:r>
        <w:t>Ans</w:t>
      </w:r>
      <w:proofErr w:type="spellEnd"/>
      <w:r>
        <w:t xml:space="preserve">: </w:t>
      </w:r>
      <w:r w:rsidRPr="0019049F">
        <w:t xml:space="preserve">Area Under Curve: </w:t>
      </w:r>
      <w:r w:rsidRPr="0019049F">
        <w:rPr>
          <w:b/>
        </w:rPr>
        <w:t>0.9033465311748332</w:t>
      </w:r>
    </w:p>
    <w:p w:rsidR="00C527E9" w:rsidRDefault="002235FF" w:rsidP="00A463E3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:rsidR="00857AC0" w:rsidRDefault="00857AC0" w:rsidP="00857AC0">
      <w:pPr>
        <w:pStyle w:val="ListParagraph"/>
      </w:pPr>
    </w:p>
    <w:sectPr w:rsidR="00857AC0" w:rsidSect="00DF44E8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0611" w:rsidRDefault="00A50611" w:rsidP="00FD10A7">
      <w:pPr>
        <w:spacing w:after="0" w:line="240" w:lineRule="auto"/>
      </w:pPr>
      <w:r>
        <w:separator/>
      </w:r>
    </w:p>
  </w:endnote>
  <w:endnote w:type="continuationSeparator" w:id="0">
    <w:p w:rsidR="00A50611" w:rsidRDefault="00A5061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AF2CE0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2CE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0611" w:rsidRDefault="00A50611" w:rsidP="00FD10A7">
      <w:pPr>
        <w:spacing w:after="0" w:line="240" w:lineRule="auto"/>
      </w:pPr>
      <w:r>
        <w:separator/>
      </w:r>
    </w:p>
  </w:footnote>
  <w:footnote w:type="continuationSeparator" w:id="0">
    <w:p w:rsidR="00A50611" w:rsidRDefault="00A5061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C67DEC">
      <w:t>Autumn</w:t>
    </w:r>
    <w:r w:rsidR="00DF44E8">
      <w:t xml:space="preserve">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31AB3"/>
    <w:rsid w:val="0004377C"/>
    <w:rsid w:val="000518ED"/>
    <w:rsid w:val="000607DE"/>
    <w:rsid w:val="0006332A"/>
    <w:rsid w:val="00071D5F"/>
    <w:rsid w:val="0007471E"/>
    <w:rsid w:val="000827D8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049F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7558F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3747D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02864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0611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E23A9"/>
    <w:rsid w:val="00AE6197"/>
    <w:rsid w:val="00AE7574"/>
    <w:rsid w:val="00AF2CE0"/>
    <w:rsid w:val="00B10696"/>
    <w:rsid w:val="00B13D81"/>
    <w:rsid w:val="00B14F68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83215"/>
    <w:rsid w:val="00CA2223"/>
    <w:rsid w:val="00CB032E"/>
    <w:rsid w:val="00CB0AF5"/>
    <w:rsid w:val="00CB44AE"/>
    <w:rsid w:val="00CD0325"/>
    <w:rsid w:val="00CD1AF4"/>
    <w:rsid w:val="00CD2D28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28F8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7</Words>
  <Characters>317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10-08T03:47:00Z</dcterms:modified>
</cp:coreProperties>
</file>